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2781DB" w14:textId="77777777" w:rsidR="002979E3" w:rsidRPr="002979E3" w:rsidRDefault="002979E3" w:rsidP="00805CFA">
      <w:pPr>
        <w:spacing w:after="0" w:line="240" w:lineRule="auto"/>
        <w:textAlignment w:val="baseline"/>
        <w:rPr>
          <w:rFonts w:eastAsia="Times New Roman" w:cs="Calibri"/>
          <w:sz w:val="24"/>
          <w:szCs w:val="24"/>
          <w:lang w:eastAsia="en-NZ"/>
        </w:rPr>
      </w:pPr>
    </w:p>
    <w:p w14:paraId="2A0CE712" w14:textId="05CA97A0" w:rsidR="00805CFA" w:rsidRPr="00805CFA" w:rsidRDefault="00805CFA" w:rsidP="00805CF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NZ" w:eastAsia="en-NZ"/>
        </w:rPr>
      </w:pPr>
      <w:r>
        <w:rPr>
          <w:rFonts w:eastAsia="Times New Roman" w:cs="Calibri"/>
          <w:sz w:val="24"/>
          <w:szCs w:val="24"/>
          <w:lang w:val="en-NZ" w:eastAsia="en-NZ"/>
        </w:rPr>
        <w:t>T</w:t>
      </w:r>
      <w:r w:rsidRPr="00805CFA">
        <w:rPr>
          <w:rFonts w:eastAsia="Times New Roman" w:cs="Calibri"/>
          <w:sz w:val="24"/>
          <w:szCs w:val="24"/>
          <w:lang w:val="en-NZ" w:eastAsia="en-NZ"/>
        </w:rPr>
        <w:t>able 1: Resource needs for our project  </w:t>
      </w:r>
    </w:p>
    <w:tbl>
      <w:tblPr>
        <w:tblW w:w="140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15"/>
        <w:gridCol w:w="2816"/>
        <w:gridCol w:w="2815"/>
        <w:gridCol w:w="2815"/>
        <w:gridCol w:w="2815"/>
      </w:tblGrid>
      <w:tr w:rsidR="00805CFA" w:rsidRPr="00805CFA" w14:paraId="0A5B607A" w14:textId="77777777" w:rsidTr="7B760EC9">
        <w:trPr>
          <w:trHeight w:val="611"/>
        </w:trPr>
        <w:tc>
          <w:tcPr>
            <w:tcW w:w="5631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hideMark/>
          </w:tcPr>
          <w:p w14:paraId="4C095596" w14:textId="77777777" w:rsidR="00805CFA" w:rsidRPr="00805CFA" w:rsidRDefault="00805CFA" w:rsidP="00805CFA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Deliverable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vMerge w:val="restart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hideMark/>
          </w:tcPr>
          <w:p w14:paraId="1D25303D" w14:textId="2FE62C5A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Resource </w:t>
            </w:r>
            <w:r w:rsidR="0080400C">
              <w:rPr>
                <w:rFonts w:eastAsia="Times New Roman" w:cs="Calibri"/>
                <w:sz w:val="24"/>
                <w:szCs w:val="24"/>
                <w:lang w:val="en-NZ" w:eastAsia="en-NZ"/>
              </w:rPr>
              <w:t>Name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vMerge w:val="restart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hideMark/>
          </w:tcPr>
          <w:p w14:paraId="36B85859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Amount of resource required in (hours) or (number of items) </w:t>
            </w:r>
          </w:p>
        </w:tc>
        <w:tc>
          <w:tcPr>
            <w:tcW w:w="2815" w:type="dxa"/>
            <w:vMerge w:val="restart"/>
            <w:tcBorders>
              <w:top w:val="single" w:sz="6" w:space="0" w:color="000000" w:themeColor="text1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hideMark/>
          </w:tcPr>
          <w:p w14:paraId="59220D0C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Cost </w:t>
            </w:r>
          </w:p>
        </w:tc>
      </w:tr>
      <w:tr w:rsidR="00805CFA" w:rsidRPr="00805CFA" w14:paraId="3896E700" w14:textId="77777777" w:rsidTr="7B760EC9">
        <w:trPr>
          <w:trHeight w:val="1755"/>
        </w:trPr>
        <w:tc>
          <w:tcPr>
            <w:tcW w:w="281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hideMark/>
          </w:tcPr>
          <w:p w14:paraId="6E90D700" w14:textId="68CF7D93" w:rsidR="00805CFA" w:rsidRPr="00805CFA" w:rsidRDefault="0077469D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Tasks</w:t>
            </w:r>
            <w:r w:rsidR="00805CFA"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hideMark/>
          </w:tcPr>
          <w:p w14:paraId="4594FB0F" w14:textId="2107529B" w:rsidR="00805CFA" w:rsidRPr="00805CFA" w:rsidRDefault="00805CFA" w:rsidP="7B760EC9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7B760EC9">
              <w:rPr>
                <w:rFonts w:eastAsia="Times New Roman" w:cs="Calibri"/>
                <w:sz w:val="24"/>
                <w:szCs w:val="24"/>
                <w:lang w:val="en-NZ" w:eastAsia="en-NZ"/>
              </w:rPr>
              <w:t>Description</w:t>
            </w:r>
          </w:p>
        </w:tc>
        <w:tc>
          <w:tcPr>
            <w:tcW w:w="0" w:type="auto"/>
            <w:vMerge/>
            <w:vAlign w:val="center"/>
            <w:hideMark/>
          </w:tcPr>
          <w:p w14:paraId="7F704331" w14:textId="77777777" w:rsidR="00805CFA" w:rsidRPr="00805CFA" w:rsidRDefault="00805CFA" w:rsidP="00805CF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10CE995A" w14:textId="77777777" w:rsidR="00805CFA" w:rsidRPr="00805CFA" w:rsidRDefault="00805CFA" w:rsidP="00805CF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60DDD08F" w14:textId="77777777" w:rsidR="00805CFA" w:rsidRPr="00805CFA" w:rsidRDefault="00805CFA" w:rsidP="00805CF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</w:tr>
      <w:tr w:rsidR="00805CFA" w:rsidRPr="00805CFA" w14:paraId="6F489A53" w14:textId="77777777" w:rsidTr="7B760EC9">
        <w:trPr>
          <w:trHeight w:val="1196"/>
        </w:trPr>
        <w:tc>
          <w:tcPr>
            <w:tcW w:w="281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028B7CE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1.0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5201449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Planning – prepare meeting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AB6DBB5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Team members meeting (workshop)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C456ED0" w14:textId="77777777" w:rsidR="00805CFA" w:rsidRDefault="00805CFA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4 hours</w:t>
            </w:r>
          </w:p>
          <w:p w14:paraId="14178885" w14:textId="6B48B624" w:rsidR="00580037" w:rsidRPr="00805CFA" w:rsidRDefault="00580037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5DD2105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4x30$= 120$  </w:t>
            </w:r>
          </w:p>
        </w:tc>
      </w:tr>
      <w:tr w:rsidR="000A7F29" w:rsidRPr="00805CFA" w14:paraId="36B44BE2" w14:textId="77777777" w:rsidTr="7B760EC9">
        <w:trPr>
          <w:trHeight w:val="1196"/>
        </w:trPr>
        <w:tc>
          <w:tcPr>
            <w:tcW w:w="281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39C81306" w14:textId="69ED4187" w:rsidR="000A7F29" w:rsidRPr="00805CFA" w:rsidRDefault="000A7F29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2</w:t>
            </w:r>
            <w:r w:rsidR="00A07E64">
              <w:rPr>
                <w:rFonts w:eastAsia="Times New Roman" w:cs="Calibri"/>
                <w:sz w:val="24"/>
                <w:szCs w:val="24"/>
                <w:lang w:val="en-NZ" w:eastAsia="en-NZ"/>
              </w:rPr>
              <w:t>.0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4B8EB195" w14:textId="79365A39" w:rsidR="000A7F29" w:rsidRPr="00805CFA" w:rsidRDefault="00A07E64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Make Schedule 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3C3F8A41" w14:textId="30BE4ACE" w:rsidR="000A7F29" w:rsidRPr="00805CFA" w:rsidRDefault="00F66ABA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Post it notes 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6CA7B361" w14:textId="57533256" w:rsidR="000A7F29" w:rsidRPr="00805CFA" w:rsidRDefault="009E4972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Post it Pop</w:t>
            </w:r>
            <w:r w:rsidR="003036BB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-up Notes 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78999349" w14:textId="0C482A05" w:rsidR="000A7F29" w:rsidRPr="00805CFA" w:rsidRDefault="003036BB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4.99$</w:t>
            </w:r>
          </w:p>
        </w:tc>
      </w:tr>
      <w:tr w:rsidR="00FB2402" w:rsidRPr="00805CFA" w14:paraId="13BC61D4" w14:textId="77777777" w:rsidTr="7B760EC9">
        <w:trPr>
          <w:trHeight w:val="1196"/>
        </w:trPr>
        <w:tc>
          <w:tcPr>
            <w:tcW w:w="281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3E0CE52A" w14:textId="61A2340C" w:rsidR="00FB2402" w:rsidRPr="00805CFA" w:rsidRDefault="00A07E64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3.0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0FC03F19" w14:textId="17592D32" w:rsidR="00FB2402" w:rsidRPr="00805CFA" w:rsidRDefault="005F59F1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C</w:t>
            </w:r>
            <w:r w:rsidR="00D46D16">
              <w:rPr>
                <w:rFonts w:eastAsia="Times New Roman" w:cs="Calibri"/>
                <w:sz w:val="24"/>
                <w:szCs w:val="24"/>
                <w:lang w:val="en-NZ" w:eastAsia="en-NZ"/>
              </w:rPr>
              <w:t>ompe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titor analysi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1C6A36D2" w14:textId="77777777" w:rsidR="00FB2402" w:rsidRDefault="00EF289D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Team of researchers</w:t>
            </w:r>
          </w:p>
          <w:p w14:paraId="5D415675" w14:textId="0348B79D" w:rsidR="00624298" w:rsidRPr="00805CFA" w:rsidRDefault="00091E6D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laptop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25DE5FD5" w14:textId="77777777" w:rsidR="00FB2402" w:rsidRDefault="00C35D33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6 hours </w:t>
            </w:r>
          </w:p>
          <w:p w14:paraId="2E9E9F12" w14:textId="3F919979" w:rsidR="00091E6D" w:rsidRPr="00805CFA" w:rsidRDefault="00091E6D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5 laptop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48BF9988" w14:textId="77777777" w:rsidR="00FB2402" w:rsidRDefault="00C35D33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6x30$= </w:t>
            </w:r>
            <w:r w:rsidR="00092C79">
              <w:rPr>
                <w:rFonts w:eastAsia="Times New Roman" w:cs="Calibri"/>
                <w:sz w:val="24"/>
                <w:szCs w:val="24"/>
                <w:lang w:val="en-NZ" w:eastAsia="en-NZ"/>
              </w:rPr>
              <w:t>180$</w:t>
            </w:r>
          </w:p>
          <w:p w14:paraId="164943D8" w14:textId="13736B8F" w:rsidR="00580037" w:rsidRPr="00805CFA" w:rsidRDefault="00580037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5x500$= 2</w:t>
            </w:r>
            <w:r w:rsidR="00423299">
              <w:rPr>
                <w:rFonts w:eastAsia="Times New Roman" w:cs="Calibri"/>
                <w:sz w:val="24"/>
                <w:szCs w:val="24"/>
                <w:lang w:val="en-NZ" w:eastAsia="en-NZ"/>
              </w:rPr>
              <w:t>5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00$</w:t>
            </w:r>
          </w:p>
        </w:tc>
      </w:tr>
      <w:tr w:rsidR="00FB2402" w:rsidRPr="00805CFA" w14:paraId="7CFBE755" w14:textId="77777777" w:rsidTr="7B760EC9">
        <w:trPr>
          <w:trHeight w:val="1196"/>
        </w:trPr>
        <w:tc>
          <w:tcPr>
            <w:tcW w:w="281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5F849934" w14:textId="3757A5D7" w:rsidR="00FB2402" w:rsidRPr="00805CFA" w:rsidRDefault="002E610F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4</w:t>
            </w:r>
            <w:r w:rsidR="0080400C">
              <w:rPr>
                <w:rFonts w:eastAsia="Times New Roman" w:cs="Calibri"/>
                <w:sz w:val="24"/>
                <w:szCs w:val="24"/>
                <w:lang w:val="en-NZ" w:eastAsia="en-NZ"/>
              </w:rPr>
              <w:t>.0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7CF64B8F" w14:textId="2BE3C57F" w:rsidR="00FB2402" w:rsidRPr="00805CFA" w:rsidRDefault="005F59F1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Design and layout of </w:t>
            </w:r>
            <w:r w:rsidR="007C56A6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the </w:t>
            </w:r>
            <w:r w:rsidR="00BB4D6F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site 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0FBDADD4" w14:textId="510F7295" w:rsidR="00FB2402" w:rsidRPr="00805CFA" w:rsidRDefault="007C56A6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Lead </w:t>
            </w:r>
            <w:r w:rsidR="00967342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UI and UX to give examples to </w:t>
            </w:r>
            <w:r w:rsidR="00091E6D">
              <w:rPr>
                <w:rFonts w:eastAsia="Times New Roman" w:cs="Calibri"/>
                <w:sz w:val="24"/>
                <w:szCs w:val="24"/>
                <w:lang w:val="en-NZ" w:eastAsia="en-NZ"/>
              </w:rPr>
              <w:t>the stakeholder</w:t>
            </w:r>
            <w:r w:rsidR="00D1360C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7AC261AC" w14:textId="4EC7DB0A" w:rsidR="00FB2402" w:rsidRPr="00805CFA" w:rsidRDefault="00D1360C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18 hours 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0E2A0484" w14:textId="089FBCB5" w:rsidR="00FB2402" w:rsidRPr="00805CFA" w:rsidRDefault="00D1360C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18x</w:t>
            </w:r>
            <w:r w:rsidR="00413AAB">
              <w:rPr>
                <w:rFonts w:eastAsia="Times New Roman" w:cs="Calibri"/>
                <w:sz w:val="24"/>
                <w:szCs w:val="24"/>
                <w:lang w:val="en-NZ" w:eastAsia="en-NZ"/>
              </w:rPr>
              <w:t>45$=810$</w:t>
            </w:r>
          </w:p>
        </w:tc>
      </w:tr>
      <w:tr w:rsidR="00805CFA" w:rsidRPr="00805CFA" w14:paraId="3F33DD97" w14:textId="77777777" w:rsidTr="7B760EC9">
        <w:trPr>
          <w:trHeight w:val="585"/>
        </w:trPr>
        <w:tc>
          <w:tcPr>
            <w:tcW w:w="281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F55565E" w14:textId="6AB59DC1" w:rsidR="00805CFA" w:rsidRPr="00805CFA" w:rsidRDefault="002E610F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4</w:t>
            </w:r>
            <w:r w:rsidR="00805CFA"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.1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7DF2380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Design a website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661A6B0" w14:textId="0C690C24" w:rsidR="00805CFA" w:rsidRPr="00091E6D" w:rsidRDefault="00091E6D" w:rsidP="00805CFA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Head developer and </w:t>
            </w:r>
            <w:r w:rsidR="00617B16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junior developer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B4488D3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2 laptops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F41ED28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2x500$ = 1000$ </w:t>
            </w:r>
          </w:p>
        </w:tc>
      </w:tr>
      <w:tr w:rsidR="00805CFA" w:rsidRPr="00805CFA" w14:paraId="38F7A1BF" w14:textId="77777777" w:rsidTr="7B760EC9">
        <w:trPr>
          <w:trHeight w:val="611"/>
        </w:trPr>
        <w:tc>
          <w:tcPr>
            <w:tcW w:w="281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C69BAFF" w14:textId="0796236B" w:rsidR="00805CFA" w:rsidRDefault="00097EB2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lastRenderedPageBreak/>
              <w:t>4.</w:t>
            </w:r>
            <w:r w:rsidR="00156111">
              <w:rPr>
                <w:rFonts w:eastAsia="Times New Roman" w:cs="Calibri"/>
                <w:sz w:val="24"/>
                <w:szCs w:val="24"/>
                <w:lang w:val="en-NZ" w:eastAsia="en-NZ"/>
              </w:rPr>
              <w:t>2</w:t>
            </w:r>
          </w:p>
          <w:p w14:paraId="43C8BD53" w14:textId="77777777" w:rsidR="008A4796" w:rsidRPr="00805CFA" w:rsidRDefault="008A4796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7140055" w14:textId="62E1F0CF" w:rsidR="00805CFA" w:rsidRPr="00156111" w:rsidRDefault="00156111" w:rsidP="00805CFA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Website </w:t>
            </w:r>
            <w:r w:rsidR="00F27DE1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T</w:t>
            </w:r>
            <w:r w:rsidR="00E50E17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esting 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55D74ED" w14:textId="5468DBE2" w:rsidR="00805CFA" w:rsidRPr="002252B2" w:rsidRDefault="00805CFA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  <w:r w:rsidR="00E50E17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</w:t>
            </w:r>
            <w:r w:rsidR="0003578F">
              <w:rPr>
                <w:rFonts w:eastAsia="Times New Roman" w:cs="Calibri"/>
                <w:sz w:val="24"/>
                <w:szCs w:val="24"/>
                <w:lang w:val="en-NZ" w:eastAsia="en-NZ"/>
              </w:rPr>
              <w:t>Team of tester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D5B7CD8" w14:textId="17341B86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  <w:r w:rsidR="00FF3B36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4 Laptops 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9D12EA8" w14:textId="0B74F0F3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  <w:r w:rsidR="00B85058">
              <w:rPr>
                <w:rFonts w:eastAsia="Times New Roman" w:cs="Calibri"/>
                <w:sz w:val="24"/>
                <w:szCs w:val="24"/>
                <w:lang w:val="en-NZ" w:eastAsia="en-NZ"/>
              </w:rPr>
              <w:t>4x500$</w:t>
            </w:r>
            <w:r w:rsidR="007A43CF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= 2000$</w:t>
            </w:r>
          </w:p>
        </w:tc>
      </w:tr>
      <w:tr w:rsidR="00A53A4F" w:rsidRPr="00805CFA" w14:paraId="45477F14" w14:textId="77777777" w:rsidTr="7B760EC9">
        <w:trPr>
          <w:trHeight w:val="611"/>
        </w:trPr>
        <w:tc>
          <w:tcPr>
            <w:tcW w:w="281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0CF5096E" w14:textId="32B680DA" w:rsidR="00A53A4F" w:rsidRDefault="00157D10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4.3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2F7781A0" w14:textId="6B72DD2C" w:rsidR="00A53A4F" w:rsidRPr="00C851DB" w:rsidRDefault="00F27DE1" w:rsidP="00805CFA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W</w:t>
            </w:r>
            <w:r w:rsidR="00724E4F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ebsite 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Analysis</w:t>
            </w:r>
            <w:r w:rsidR="00724E4F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16B4A79A" w14:textId="7BAD1DDD" w:rsidR="00A53A4F" w:rsidRPr="00805CFA" w:rsidRDefault="00584B47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Heuristics Testers 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2DD8F6A5" w14:textId="77777777" w:rsidR="00A53A4F" w:rsidRDefault="008B2D9A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3 hours </w:t>
            </w:r>
          </w:p>
          <w:p w14:paraId="2B8E7592" w14:textId="6F52C82F" w:rsidR="008B2D9A" w:rsidRPr="00805CFA" w:rsidRDefault="008B2D9A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1 laptop 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7F1DB130" w14:textId="5A7DC4E0" w:rsidR="00A53A4F" w:rsidRDefault="003A6A02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1x500$</w:t>
            </w:r>
            <w:r w:rsidR="004C1855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= 500$</w:t>
            </w:r>
          </w:p>
          <w:p w14:paraId="1341257A" w14:textId="48035206" w:rsidR="003A6A02" w:rsidRPr="00805CFA" w:rsidRDefault="004C1855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3x30$ = </w:t>
            </w:r>
            <w:r w:rsidR="00F65AD1">
              <w:rPr>
                <w:rFonts w:eastAsia="Times New Roman" w:cs="Calibri"/>
                <w:sz w:val="24"/>
                <w:szCs w:val="24"/>
                <w:lang w:val="en-NZ" w:eastAsia="en-NZ"/>
              </w:rPr>
              <w:t>90$</w:t>
            </w:r>
          </w:p>
        </w:tc>
      </w:tr>
      <w:tr w:rsidR="008A4796" w:rsidRPr="00805CFA" w14:paraId="3BA46EED" w14:textId="77777777" w:rsidTr="7B760EC9">
        <w:trPr>
          <w:trHeight w:val="611"/>
        </w:trPr>
        <w:tc>
          <w:tcPr>
            <w:tcW w:w="281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5E10B725" w14:textId="10EF310F" w:rsidR="008A4796" w:rsidRPr="00805CFA" w:rsidRDefault="002A1BBD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5.0 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424EF855" w14:textId="6E5C1874" w:rsidR="008A4796" w:rsidRPr="00805CFA" w:rsidRDefault="00342FC6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Web </w:t>
            </w:r>
            <w:r w:rsidR="00D06254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Host 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6A99B250" w14:textId="1199912C" w:rsidR="008A4796" w:rsidRPr="00805CFA" w:rsidRDefault="008B7A21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Website server 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036FEF27" w14:textId="77777777" w:rsidR="008A4796" w:rsidRDefault="0024703F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One </w:t>
            </w:r>
            <w:r w:rsidR="00964E27">
              <w:rPr>
                <w:rFonts w:eastAsia="Times New Roman" w:cs="Calibri"/>
                <w:sz w:val="24"/>
                <w:szCs w:val="24"/>
                <w:lang w:val="en-NZ" w:eastAsia="en-NZ"/>
              </w:rPr>
              <w:t>year plan</w:t>
            </w:r>
          </w:p>
          <w:p w14:paraId="255A944F" w14:textId="46BB7417" w:rsidR="00964E27" w:rsidRPr="00805CFA" w:rsidRDefault="00DB045D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Standard 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</w:tcPr>
          <w:p w14:paraId="1EF86E19" w14:textId="7F189A1F" w:rsidR="008A4796" w:rsidRPr="00805CFA" w:rsidRDefault="00DB045D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17.58</w:t>
            </w:r>
            <w:r w:rsidR="00636B71">
              <w:rPr>
                <w:rFonts w:eastAsia="Times New Roman" w:cs="Calibri"/>
                <w:sz w:val="24"/>
                <w:szCs w:val="24"/>
                <w:lang w:val="en-NZ" w:eastAsia="en-NZ"/>
              </w:rPr>
              <w:t>x12</w:t>
            </w:r>
            <w:r w:rsidR="003A6A02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= 210.96$</w:t>
            </w:r>
          </w:p>
        </w:tc>
      </w:tr>
      <w:tr w:rsidR="00805CFA" w:rsidRPr="00805CFA" w14:paraId="4DFFD1FB" w14:textId="77777777" w:rsidTr="7B760EC9">
        <w:trPr>
          <w:trHeight w:val="611"/>
        </w:trPr>
        <w:tc>
          <w:tcPr>
            <w:tcW w:w="2815" w:type="dxa"/>
            <w:tcBorders>
              <w:top w:val="nil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hideMark/>
          </w:tcPr>
          <w:p w14:paraId="0F04F781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Total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hideMark/>
          </w:tcPr>
          <w:p w14:paraId="4C97BE8B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hideMark/>
          </w:tcPr>
          <w:p w14:paraId="7475BA8D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hideMark/>
          </w:tcPr>
          <w:p w14:paraId="6382AE2E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9D9" w:themeFill="background1" w:themeFillShade="D9"/>
            <w:hideMark/>
          </w:tcPr>
          <w:p w14:paraId="2760F766" w14:textId="2FB355A9" w:rsidR="00805CFA" w:rsidRPr="00805CFA" w:rsidRDefault="002F55CE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7204.99</w:t>
            </w:r>
            <w:r w:rsidR="00805CFA" w:rsidRPr="00805CFA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$ NZ</w:t>
            </w:r>
            <w:r w:rsidR="00805CFA"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</w:tr>
    </w:tbl>
    <w:p w14:paraId="6A27606C" w14:textId="77777777" w:rsidR="00805CFA" w:rsidRPr="00805CFA" w:rsidRDefault="00805CFA" w:rsidP="00805CF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NZ" w:eastAsia="en-NZ"/>
        </w:rPr>
      </w:pPr>
      <w:r w:rsidRPr="00805CFA">
        <w:rPr>
          <w:rFonts w:eastAsia="Times New Roman" w:cs="Calibri"/>
          <w:sz w:val="24"/>
          <w:szCs w:val="24"/>
          <w:lang w:val="en-NZ" w:eastAsia="en-NZ"/>
        </w:rPr>
        <w:t> </w:t>
      </w:r>
    </w:p>
    <w:p w14:paraId="03AB1210" w14:textId="77777777" w:rsidR="00805CFA" w:rsidRPr="00805CFA" w:rsidRDefault="00805CFA" w:rsidP="00805CF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NZ" w:eastAsia="en-NZ"/>
        </w:rPr>
      </w:pPr>
      <w:r w:rsidRPr="00805CFA">
        <w:rPr>
          <w:rFonts w:eastAsia="Times New Roman" w:cs="Calibri"/>
          <w:sz w:val="24"/>
          <w:szCs w:val="24"/>
          <w:lang w:val="en-NZ" w:eastAsia="en-NZ"/>
        </w:rPr>
        <w:t> </w:t>
      </w:r>
    </w:p>
    <w:p w14:paraId="65F58451" w14:textId="77777777" w:rsidR="00A307F2" w:rsidRDefault="00A307F2" w:rsidP="00A307F2"/>
    <w:p w14:paraId="16E20C64" w14:textId="77777777" w:rsidR="00A307F2" w:rsidRDefault="00A307F2" w:rsidP="00A307F2">
      <w:r>
        <w:t xml:space="preserve">Reference: Excelonist (n.d.) </w:t>
      </w:r>
      <w:r>
        <w:rPr>
          <w:i/>
          <w:iCs/>
        </w:rPr>
        <w:t>PM template</w:t>
      </w:r>
      <w:r>
        <w:t xml:space="preserve">. htttp://www.Excelonist.com. </w:t>
      </w:r>
    </w:p>
    <w:p w14:paraId="034AD2EA" w14:textId="77777777" w:rsidR="007F5382" w:rsidRPr="00684B5F" w:rsidRDefault="007F5382" w:rsidP="00684B5F"/>
    <w:sectPr w:rsidR="007F5382" w:rsidRPr="00684B5F" w:rsidSect="00A307F2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ListBullet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6088735">
    <w:abstractNumId w:val="1"/>
  </w:num>
  <w:num w:numId="2" w16cid:durableId="1569462096">
    <w:abstractNumId w:val="0"/>
  </w:num>
  <w:num w:numId="3" w16cid:durableId="884832768">
    <w:abstractNumId w:val="6"/>
  </w:num>
  <w:num w:numId="4" w16cid:durableId="2003386045">
    <w:abstractNumId w:val="5"/>
  </w:num>
  <w:num w:numId="5" w16cid:durableId="1537347152">
    <w:abstractNumId w:val="4"/>
  </w:num>
  <w:num w:numId="6" w16cid:durableId="1413695313">
    <w:abstractNumId w:val="7"/>
  </w:num>
  <w:num w:numId="7" w16cid:durableId="1013461992">
    <w:abstractNumId w:val="3"/>
  </w:num>
  <w:num w:numId="8" w16cid:durableId="15607357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U0NbIwNTA3NTRW0lEKTi0uzszPAykwrAUA3yWMPiwAAAA="/>
  </w:docVars>
  <w:rsids>
    <w:rsidRoot w:val="008911ED"/>
    <w:rsid w:val="0003578F"/>
    <w:rsid w:val="00091E6D"/>
    <w:rsid w:val="00092C79"/>
    <w:rsid w:val="00097EB2"/>
    <w:rsid w:val="000A5D4C"/>
    <w:rsid w:val="000A7F29"/>
    <w:rsid w:val="00156111"/>
    <w:rsid w:val="00157D10"/>
    <w:rsid w:val="002252B2"/>
    <w:rsid w:val="0024703F"/>
    <w:rsid w:val="002979E3"/>
    <w:rsid w:val="002A1BBD"/>
    <w:rsid w:val="002E610F"/>
    <w:rsid w:val="002F16F1"/>
    <w:rsid w:val="002F55CE"/>
    <w:rsid w:val="003036BB"/>
    <w:rsid w:val="00342FC6"/>
    <w:rsid w:val="003A6A02"/>
    <w:rsid w:val="00413AAB"/>
    <w:rsid w:val="00423299"/>
    <w:rsid w:val="004451A5"/>
    <w:rsid w:val="004C1855"/>
    <w:rsid w:val="00580037"/>
    <w:rsid w:val="00584B47"/>
    <w:rsid w:val="005F59F1"/>
    <w:rsid w:val="00617B16"/>
    <w:rsid w:val="00624298"/>
    <w:rsid w:val="00636B71"/>
    <w:rsid w:val="00684B5F"/>
    <w:rsid w:val="00724E4F"/>
    <w:rsid w:val="0077469D"/>
    <w:rsid w:val="007A43CF"/>
    <w:rsid w:val="007C56A6"/>
    <w:rsid w:val="007F5382"/>
    <w:rsid w:val="0080400C"/>
    <w:rsid w:val="00805CFA"/>
    <w:rsid w:val="008911ED"/>
    <w:rsid w:val="008A4796"/>
    <w:rsid w:val="008B2D9A"/>
    <w:rsid w:val="008B7A21"/>
    <w:rsid w:val="008E2BA4"/>
    <w:rsid w:val="008F7BBC"/>
    <w:rsid w:val="00964E27"/>
    <w:rsid w:val="00967342"/>
    <w:rsid w:val="00994D34"/>
    <w:rsid w:val="009E4972"/>
    <w:rsid w:val="00A07E64"/>
    <w:rsid w:val="00A307F2"/>
    <w:rsid w:val="00A53A4F"/>
    <w:rsid w:val="00B67E8A"/>
    <w:rsid w:val="00B85058"/>
    <w:rsid w:val="00BB4D6F"/>
    <w:rsid w:val="00C14A14"/>
    <w:rsid w:val="00C32599"/>
    <w:rsid w:val="00C35D33"/>
    <w:rsid w:val="00C43C8A"/>
    <w:rsid w:val="00C851DB"/>
    <w:rsid w:val="00CA0A83"/>
    <w:rsid w:val="00D06254"/>
    <w:rsid w:val="00D1360C"/>
    <w:rsid w:val="00D175D6"/>
    <w:rsid w:val="00D46D16"/>
    <w:rsid w:val="00D84B29"/>
    <w:rsid w:val="00DA43AD"/>
    <w:rsid w:val="00DB045D"/>
    <w:rsid w:val="00DC232B"/>
    <w:rsid w:val="00E138A7"/>
    <w:rsid w:val="00E27668"/>
    <w:rsid w:val="00E50E17"/>
    <w:rsid w:val="00E65FD0"/>
    <w:rsid w:val="00EF289D"/>
    <w:rsid w:val="00F27DE1"/>
    <w:rsid w:val="00F363B3"/>
    <w:rsid w:val="00F46FFB"/>
    <w:rsid w:val="00F65AD1"/>
    <w:rsid w:val="00F66ABA"/>
    <w:rsid w:val="00FA5D34"/>
    <w:rsid w:val="00FB2402"/>
    <w:rsid w:val="00FF3B36"/>
    <w:rsid w:val="52810B5A"/>
    <w:rsid w:val="7B760E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E0A8D5"/>
  <w15:chartTrackingRefBased/>
  <w15:docId w15:val="{1D65E1D1-A8D3-42E5-B7E8-CE28FAAF3B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5D34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ListBullet">
    <w:name w:val="List Bullet"/>
    <w:basedOn w:val="Normal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ListNumber">
    <w:name w:val="List Number"/>
    <w:basedOn w:val="Normal"/>
    <w:uiPriority w:val="99"/>
    <w:rsid w:val="007F5382"/>
    <w:pPr>
      <w:numPr>
        <w:numId w:val="2"/>
      </w:numPr>
      <w:contextualSpacing/>
    </w:pPr>
  </w:style>
  <w:style w:type="paragraph" w:customStyle="1" w:styleId="paragraph">
    <w:name w:val="paragraph"/>
    <w:basedOn w:val="Normal"/>
    <w:rsid w:val="00805CF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805CFA"/>
  </w:style>
  <w:style w:type="character" w:customStyle="1" w:styleId="eop">
    <w:name w:val="eop"/>
    <w:basedOn w:val="DefaultParagraphFont"/>
    <w:rsid w:val="00805C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541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9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20678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90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737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726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458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678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466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2227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73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6086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61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926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800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255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202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7063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528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7935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245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9257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781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650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747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2997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0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6361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096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719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695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2120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430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1690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819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7173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71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45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313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035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728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84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221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2989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306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178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33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2941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621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211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302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098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944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432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568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481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5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46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90</TotalTime>
  <Pages>2</Pages>
  <Words>143</Words>
  <Characters>804</Characters>
  <Application>Microsoft Office Word</Application>
  <DocSecurity>0</DocSecurity>
  <Lines>80</Lines>
  <Paragraphs>49</Paragraphs>
  <ScaleCrop>false</ScaleCrop>
  <Company/>
  <LinksUpToDate>false</LinksUpToDate>
  <CharactersWithSpaces>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Alani</dc:creator>
  <cp:keywords/>
  <dc:description/>
  <cp:lastModifiedBy>Willis Aidan Michael Hayvice</cp:lastModifiedBy>
  <cp:revision>68</cp:revision>
  <dcterms:created xsi:type="dcterms:W3CDTF">2021-06-16T02:43:00Z</dcterms:created>
  <dcterms:modified xsi:type="dcterms:W3CDTF">2023-05-17T0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51f7cae66233c4a44c9c48c4ad9b20e65cc24042081cc05e1375236f20a452</vt:lpwstr>
  </property>
</Properties>
</file>